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A07E64" w14:textId="77777777" w:rsidR="007756C4" w:rsidRDefault="007756C4" w:rsidP="00827C3C">
      <w:pPr>
        <w:pStyle w:val="1"/>
        <w:jc w:val="center"/>
      </w:pPr>
      <w:r w:rsidRPr="00D16C84">
        <w:t>Criterion</w:t>
      </w:r>
      <w:r>
        <w:t xml:space="preserve"> B: </w:t>
      </w:r>
      <w:r w:rsidR="00827C3C">
        <w:t>record of tasks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324"/>
        <w:gridCol w:w="2324"/>
        <w:gridCol w:w="2325"/>
        <w:gridCol w:w="2325"/>
        <w:gridCol w:w="2325"/>
        <w:gridCol w:w="2325"/>
      </w:tblGrid>
      <w:tr w:rsidR="00827C3C" w14:paraId="3F5A1CA5" w14:textId="77777777" w:rsidTr="00827C3C">
        <w:tc>
          <w:tcPr>
            <w:tcW w:w="2324" w:type="dxa"/>
            <w:shd w:val="clear" w:color="auto" w:fill="7F7F7F" w:themeFill="text1" w:themeFillTint="80"/>
          </w:tcPr>
          <w:p w14:paraId="161D8EAF" w14:textId="77777777" w:rsidR="00827C3C" w:rsidRDefault="00827C3C" w:rsidP="00827C3C">
            <w:pPr>
              <w:jc w:val="center"/>
            </w:pPr>
            <w:r>
              <w:rPr>
                <w:rFonts w:hint="eastAsia"/>
              </w:rPr>
              <w:t>D</w:t>
            </w:r>
            <w:r>
              <w:t>ate</w:t>
            </w:r>
          </w:p>
        </w:tc>
        <w:tc>
          <w:tcPr>
            <w:tcW w:w="2324" w:type="dxa"/>
            <w:shd w:val="clear" w:color="auto" w:fill="7F7F7F" w:themeFill="text1" w:themeFillTint="80"/>
          </w:tcPr>
          <w:p w14:paraId="06F78693" w14:textId="77777777" w:rsidR="00827C3C" w:rsidRDefault="00827C3C" w:rsidP="00827C3C">
            <w:pPr>
              <w:jc w:val="center"/>
            </w:pPr>
            <w:r>
              <w:rPr>
                <w:rFonts w:hint="eastAsia"/>
              </w:rPr>
              <w:t>A</w:t>
            </w:r>
            <w:r>
              <w:t>ction</w:t>
            </w:r>
          </w:p>
        </w:tc>
        <w:tc>
          <w:tcPr>
            <w:tcW w:w="2325" w:type="dxa"/>
            <w:shd w:val="clear" w:color="auto" w:fill="7F7F7F" w:themeFill="text1" w:themeFillTint="80"/>
          </w:tcPr>
          <w:p w14:paraId="60F27551" w14:textId="77777777" w:rsidR="00827C3C" w:rsidRDefault="00827C3C" w:rsidP="00827C3C">
            <w:pPr>
              <w:jc w:val="center"/>
            </w:pPr>
            <w:r>
              <w:rPr>
                <w:rFonts w:hint="eastAsia"/>
              </w:rPr>
              <w:t>D</w:t>
            </w:r>
            <w:r>
              <w:t>etails</w:t>
            </w:r>
          </w:p>
        </w:tc>
        <w:tc>
          <w:tcPr>
            <w:tcW w:w="2325" w:type="dxa"/>
            <w:shd w:val="clear" w:color="auto" w:fill="7F7F7F" w:themeFill="text1" w:themeFillTint="80"/>
          </w:tcPr>
          <w:p w14:paraId="508B7BF1" w14:textId="77777777" w:rsidR="00827C3C" w:rsidRDefault="00827C3C" w:rsidP="00827C3C">
            <w:pPr>
              <w:jc w:val="center"/>
            </w:pPr>
            <w:r>
              <w:rPr>
                <w:rFonts w:hint="eastAsia"/>
              </w:rPr>
              <w:t>C</w:t>
            </w:r>
            <w:r>
              <w:t>omments/follow up</w:t>
            </w:r>
          </w:p>
        </w:tc>
        <w:tc>
          <w:tcPr>
            <w:tcW w:w="2325" w:type="dxa"/>
            <w:shd w:val="clear" w:color="auto" w:fill="7F7F7F" w:themeFill="text1" w:themeFillTint="80"/>
          </w:tcPr>
          <w:p w14:paraId="121EAC63" w14:textId="77777777" w:rsidR="00827C3C" w:rsidRDefault="00827C3C" w:rsidP="00827C3C">
            <w:pPr>
              <w:jc w:val="center"/>
            </w:pPr>
            <w:r>
              <w:rPr>
                <w:rFonts w:hint="eastAsia"/>
              </w:rPr>
              <w:t>D</w:t>
            </w:r>
            <w:r>
              <w:t>ate completed</w:t>
            </w:r>
          </w:p>
        </w:tc>
        <w:tc>
          <w:tcPr>
            <w:tcW w:w="2325" w:type="dxa"/>
            <w:shd w:val="clear" w:color="auto" w:fill="7F7F7F" w:themeFill="text1" w:themeFillTint="80"/>
          </w:tcPr>
          <w:p w14:paraId="3DC811A8" w14:textId="77777777" w:rsidR="00827C3C" w:rsidRDefault="00827C3C" w:rsidP="00827C3C">
            <w:pPr>
              <w:jc w:val="center"/>
            </w:pPr>
            <w:r>
              <w:rPr>
                <w:rFonts w:hint="eastAsia"/>
              </w:rPr>
              <w:t>C</w:t>
            </w:r>
            <w:r>
              <w:t>riterion</w:t>
            </w:r>
          </w:p>
        </w:tc>
      </w:tr>
      <w:tr w:rsidR="00827C3C" w14:paraId="213EF325" w14:textId="77777777" w:rsidTr="00827C3C">
        <w:trPr>
          <w:trHeight w:val="798"/>
        </w:trPr>
        <w:tc>
          <w:tcPr>
            <w:tcW w:w="2324" w:type="dxa"/>
          </w:tcPr>
          <w:p w14:paraId="7F09ABC5" w14:textId="77777777" w:rsidR="00827C3C" w:rsidRDefault="00827C3C" w:rsidP="00827C3C">
            <w:pPr>
              <w:jc w:val="center"/>
            </w:pPr>
            <w:r>
              <w:rPr>
                <w:rFonts w:hint="eastAsia"/>
              </w:rPr>
              <w:t>J</w:t>
            </w:r>
            <w:r>
              <w:t xml:space="preserve">an. </w:t>
            </w:r>
          </w:p>
          <w:p w14:paraId="310FAFDC" w14:textId="77777777" w:rsidR="00827C3C" w:rsidRDefault="00827C3C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14:paraId="41DA582C" w14:textId="77777777" w:rsidR="00827C3C" w:rsidRDefault="00827C3C" w:rsidP="001F1AE0">
            <w:pPr>
              <w:jc w:val="center"/>
            </w:pPr>
            <w:r>
              <w:t xml:space="preserve">Meeting with my client, which is the leader of the club </w:t>
            </w:r>
            <w:proofErr w:type="spellStart"/>
            <w:r w:rsidRPr="001F1AE0">
              <w:t>Felis</w:t>
            </w:r>
            <w:proofErr w:type="spellEnd"/>
            <w:r w:rsidRPr="001F1AE0">
              <w:t xml:space="preserve"> </w:t>
            </w:r>
            <w:proofErr w:type="spellStart"/>
            <w:r w:rsidRPr="001F1AE0">
              <w:t>catus</w:t>
            </w:r>
            <w:proofErr w:type="spellEnd"/>
          </w:p>
        </w:tc>
        <w:tc>
          <w:tcPr>
            <w:tcW w:w="2325" w:type="dxa"/>
          </w:tcPr>
          <w:p w14:paraId="7075743C" w14:textId="77777777" w:rsidR="00827C3C" w:rsidRPr="00827C3C" w:rsidRDefault="00827C3C" w:rsidP="001F1AE0">
            <w:pPr>
              <w:jc w:val="center"/>
            </w:pPr>
            <w:r>
              <w:t>She said her club needs a medium for them to share pictures</w:t>
            </w:r>
          </w:p>
        </w:tc>
        <w:tc>
          <w:tcPr>
            <w:tcW w:w="2325" w:type="dxa"/>
          </w:tcPr>
          <w:p w14:paraId="64F92359" w14:textId="77777777" w:rsidR="00827C3C" w:rsidRDefault="001F1AE0" w:rsidP="001F1AE0">
            <w:pPr>
              <w:jc w:val="center"/>
            </w:pPr>
            <w:r>
              <w:rPr>
                <w:rFonts w:hint="eastAsia"/>
              </w:rPr>
              <w:t>D</w:t>
            </w:r>
            <w:r>
              <w:t>ecided to design a website for the club</w:t>
            </w:r>
          </w:p>
        </w:tc>
        <w:tc>
          <w:tcPr>
            <w:tcW w:w="2325" w:type="dxa"/>
          </w:tcPr>
          <w:p w14:paraId="44CDE96B" w14:textId="25899C7F" w:rsidR="00827C3C" w:rsidRDefault="00827C3C" w:rsidP="001F1AE0">
            <w:pPr>
              <w:jc w:val="center"/>
            </w:pPr>
            <w:r>
              <w:t>19/01</w:t>
            </w:r>
            <w:r w:rsidR="00414829">
              <w:t>/2019</w:t>
            </w:r>
          </w:p>
        </w:tc>
        <w:tc>
          <w:tcPr>
            <w:tcW w:w="2325" w:type="dxa"/>
          </w:tcPr>
          <w:p w14:paraId="2A8090C7" w14:textId="77777777" w:rsidR="00827C3C" w:rsidRDefault="00827C3C" w:rsidP="001F1AE0">
            <w:pPr>
              <w:jc w:val="center"/>
            </w:pPr>
            <w:r>
              <w:rPr>
                <w:rFonts w:hint="eastAsia"/>
              </w:rPr>
              <w:t>A</w:t>
            </w:r>
          </w:p>
        </w:tc>
      </w:tr>
      <w:tr w:rsidR="001F1AE0" w14:paraId="55AD2E03" w14:textId="77777777" w:rsidTr="00827C3C">
        <w:trPr>
          <w:trHeight w:val="798"/>
        </w:trPr>
        <w:tc>
          <w:tcPr>
            <w:tcW w:w="2324" w:type="dxa"/>
          </w:tcPr>
          <w:p w14:paraId="0702858C" w14:textId="77777777" w:rsidR="001F1AE0" w:rsidRDefault="001F1AE0" w:rsidP="00827C3C">
            <w:pPr>
              <w:jc w:val="center"/>
            </w:pPr>
            <w:r>
              <w:rPr>
                <w:rFonts w:hint="eastAsia"/>
              </w:rPr>
              <w:t>J</w:t>
            </w:r>
            <w:r>
              <w:t>an.</w:t>
            </w:r>
          </w:p>
          <w:p w14:paraId="06C9FAB2" w14:textId="77777777" w:rsidR="001F1AE0" w:rsidRDefault="001F1AE0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14:paraId="0DA31FF0" w14:textId="77777777" w:rsidR="001F1AE0" w:rsidRDefault="001F1AE0" w:rsidP="001F1AE0">
            <w:pPr>
              <w:jc w:val="center"/>
            </w:pPr>
            <w:r>
              <w:t xml:space="preserve">Thinking of what I can do on a sharing pictures website </w:t>
            </w:r>
          </w:p>
        </w:tc>
        <w:tc>
          <w:tcPr>
            <w:tcW w:w="2325" w:type="dxa"/>
          </w:tcPr>
          <w:p w14:paraId="460CE02D" w14:textId="77777777" w:rsidR="001F1AE0" w:rsidRPr="001F1AE0" w:rsidRDefault="001F1AE0" w:rsidP="001F1AE0">
            <w:pPr>
              <w:jc w:val="center"/>
            </w:pPr>
            <w:r>
              <w:t>Brainstorming of what creative functions my website can have</w:t>
            </w:r>
          </w:p>
        </w:tc>
        <w:tc>
          <w:tcPr>
            <w:tcW w:w="2325" w:type="dxa"/>
          </w:tcPr>
          <w:p w14:paraId="7700FBB5" w14:textId="77777777" w:rsidR="001F1AE0" w:rsidRDefault="00AA2712" w:rsidP="001F1AE0">
            <w:pPr>
              <w:jc w:val="center"/>
            </w:pPr>
            <w:r>
              <w:rPr>
                <w:rFonts w:hint="eastAsia"/>
              </w:rPr>
              <w:t>D</w:t>
            </w:r>
            <w:r>
              <w:t>ecided to do the cats’ face recognition using AI</w:t>
            </w:r>
          </w:p>
        </w:tc>
        <w:tc>
          <w:tcPr>
            <w:tcW w:w="2325" w:type="dxa"/>
          </w:tcPr>
          <w:p w14:paraId="7BC53507" w14:textId="0374B40C" w:rsidR="001F1AE0" w:rsidRDefault="001F1AE0" w:rsidP="001F1AE0">
            <w:pPr>
              <w:jc w:val="center"/>
            </w:pPr>
            <w:r>
              <w:rPr>
                <w:rFonts w:hint="eastAsia"/>
              </w:rPr>
              <w:t>2</w:t>
            </w:r>
            <w:r>
              <w:t>3/01</w:t>
            </w:r>
            <w:r w:rsidR="00414829">
              <w:t>/2019</w:t>
            </w:r>
          </w:p>
        </w:tc>
        <w:tc>
          <w:tcPr>
            <w:tcW w:w="2325" w:type="dxa"/>
          </w:tcPr>
          <w:p w14:paraId="57904B7F" w14:textId="77777777" w:rsidR="001F1AE0" w:rsidRDefault="001F1AE0" w:rsidP="001F1AE0">
            <w:pPr>
              <w:jc w:val="center"/>
            </w:pPr>
            <w:r>
              <w:rPr>
                <w:rFonts w:hint="eastAsia"/>
              </w:rPr>
              <w:t>A</w:t>
            </w:r>
          </w:p>
        </w:tc>
      </w:tr>
      <w:tr w:rsidR="001F1AE0" w14:paraId="7833E560" w14:textId="77777777" w:rsidTr="00827C3C">
        <w:trPr>
          <w:trHeight w:val="798"/>
        </w:trPr>
        <w:tc>
          <w:tcPr>
            <w:tcW w:w="2324" w:type="dxa"/>
          </w:tcPr>
          <w:p w14:paraId="6FCB11FD" w14:textId="77777777" w:rsidR="001F1AE0" w:rsidRDefault="001F1AE0" w:rsidP="00827C3C">
            <w:pPr>
              <w:jc w:val="center"/>
            </w:pPr>
            <w:r>
              <w:rPr>
                <w:rFonts w:hint="eastAsia"/>
              </w:rPr>
              <w:t>F</w:t>
            </w:r>
            <w:r>
              <w:t>eb.</w:t>
            </w:r>
          </w:p>
          <w:p w14:paraId="5C7DFC23" w14:textId="77777777" w:rsidR="001F1AE0" w:rsidRDefault="001F1AE0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14:paraId="683EB3D6" w14:textId="77777777" w:rsidR="001F1AE0" w:rsidRDefault="00AA2712" w:rsidP="001F1AE0">
            <w:pPr>
              <w:jc w:val="center"/>
            </w:pPr>
            <w:r>
              <w:rPr>
                <w:rFonts w:hint="eastAsia"/>
              </w:rPr>
              <w:t>W</w:t>
            </w:r>
            <w:r>
              <w:t>orking on the planning and designing the success criteria</w:t>
            </w:r>
          </w:p>
        </w:tc>
        <w:tc>
          <w:tcPr>
            <w:tcW w:w="2325" w:type="dxa"/>
          </w:tcPr>
          <w:p w14:paraId="488612E0" w14:textId="5BC7303C" w:rsidR="001F1AE0" w:rsidRDefault="007F1672" w:rsidP="007F1672">
            <w:pPr>
              <w:jc w:val="center"/>
            </w:pPr>
            <w:r>
              <w:t>Decided all functions the website should ha</w:t>
            </w:r>
            <w:r w:rsidR="006D69F7">
              <w:t>ve</w:t>
            </w:r>
            <w:r>
              <w:t xml:space="preserve"> </w:t>
            </w:r>
          </w:p>
        </w:tc>
        <w:tc>
          <w:tcPr>
            <w:tcW w:w="2325" w:type="dxa"/>
          </w:tcPr>
          <w:p w14:paraId="5A8EF80F" w14:textId="03925FC4" w:rsidR="001F1AE0" w:rsidRDefault="00AA2712" w:rsidP="007F1672">
            <w:pPr>
              <w:jc w:val="center"/>
            </w:pPr>
            <w:r>
              <w:t xml:space="preserve">The client read about the success criteria and </w:t>
            </w:r>
            <w:r w:rsidR="007F1672">
              <w:t>added a request of clear user</w:t>
            </w:r>
            <w:r>
              <w:t xml:space="preserve"> interface</w:t>
            </w:r>
          </w:p>
        </w:tc>
        <w:tc>
          <w:tcPr>
            <w:tcW w:w="2325" w:type="dxa"/>
          </w:tcPr>
          <w:p w14:paraId="39CF4BBD" w14:textId="4A921C26" w:rsidR="001F1AE0" w:rsidRDefault="00AA2712" w:rsidP="001F1AE0">
            <w:pPr>
              <w:jc w:val="center"/>
            </w:pPr>
            <w:r>
              <w:rPr>
                <w:rFonts w:hint="eastAsia"/>
              </w:rPr>
              <w:t>2</w:t>
            </w:r>
            <w:r>
              <w:t>6/02</w:t>
            </w:r>
            <w:r w:rsidR="00414829">
              <w:t>/2019</w:t>
            </w:r>
          </w:p>
        </w:tc>
        <w:tc>
          <w:tcPr>
            <w:tcW w:w="2325" w:type="dxa"/>
          </w:tcPr>
          <w:p w14:paraId="609967E7" w14:textId="77777777" w:rsidR="001F1AE0" w:rsidRDefault="00AA2712" w:rsidP="001F1AE0">
            <w:pPr>
              <w:jc w:val="center"/>
            </w:pPr>
            <w:r>
              <w:rPr>
                <w:rFonts w:hint="eastAsia"/>
              </w:rPr>
              <w:t>A</w:t>
            </w:r>
          </w:p>
        </w:tc>
      </w:tr>
      <w:tr w:rsidR="007F1672" w14:paraId="39A63E29" w14:textId="77777777" w:rsidTr="00827C3C">
        <w:trPr>
          <w:trHeight w:val="798"/>
        </w:trPr>
        <w:tc>
          <w:tcPr>
            <w:tcW w:w="2324" w:type="dxa"/>
          </w:tcPr>
          <w:p w14:paraId="79F3999E" w14:textId="77777777" w:rsidR="007F1672" w:rsidRDefault="007F1672" w:rsidP="00827C3C">
            <w:pPr>
              <w:jc w:val="center"/>
            </w:pPr>
            <w:r>
              <w:rPr>
                <w:rFonts w:hint="eastAsia"/>
              </w:rPr>
              <w:t>M</w:t>
            </w:r>
            <w:r>
              <w:t>ar.</w:t>
            </w:r>
          </w:p>
          <w:p w14:paraId="11594B72" w14:textId="77777777" w:rsidR="007F1672" w:rsidRDefault="007F1672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14:paraId="29B0106F" w14:textId="77777777" w:rsidR="007F1672" w:rsidRDefault="007F1672" w:rsidP="007F1672">
            <w:pPr>
              <w:jc w:val="center"/>
            </w:pPr>
            <w:r>
              <w:t>Designing how to build the website step by step</w:t>
            </w:r>
          </w:p>
        </w:tc>
        <w:tc>
          <w:tcPr>
            <w:tcW w:w="2325" w:type="dxa"/>
          </w:tcPr>
          <w:p w14:paraId="627338C1" w14:textId="2170A03F" w:rsidR="007F1672" w:rsidRDefault="007F1672" w:rsidP="007F1672">
            <w:pPr>
              <w:jc w:val="center"/>
            </w:pPr>
            <w:r>
              <w:rPr>
                <w:rFonts w:hint="eastAsia"/>
              </w:rPr>
              <w:t>U</w:t>
            </w:r>
            <w:r>
              <w:t xml:space="preserve">sing </w:t>
            </w:r>
            <w:r w:rsidR="006D69F7">
              <w:t xml:space="preserve">the </w:t>
            </w:r>
            <w:r>
              <w:t>flowchart to illustrate the process</w:t>
            </w:r>
          </w:p>
        </w:tc>
        <w:tc>
          <w:tcPr>
            <w:tcW w:w="2325" w:type="dxa"/>
          </w:tcPr>
          <w:p w14:paraId="79553A6C" w14:textId="78C053A5" w:rsidR="007F1672" w:rsidRDefault="00504D82" w:rsidP="007F1672">
            <w:pPr>
              <w:jc w:val="center"/>
            </w:pPr>
            <w:r>
              <w:t xml:space="preserve">The user interface may be changed after </w:t>
            </w:r>
            <w:r w:rsidR="006D69F7">
              <w:t xml:space="preserve">the </w:t>
            </w:r>
            <w:r>
              <w:t>time</w:t>
            </w:r>
          </w:p>
        </w:tc>
        <w:tc>
          <w:tcPr>
            <w:tcW w:w="2325" w:type="dxa"/>
          </w:tcPr>
          <w:p w14:paraId="55AF3A2B" w14:textId="688FD3C8" w:rsidR="007F1672" w:rsidRDefault="00504D82" w:rsidP="001F1AE0">
            <w:pPr>
              <w:jc w:val="center"/>
            </w:pPr>
            <w:r>
              <w:t>10</w:t>
            </w:r>
            <w:r>
              <w:rPr>
                <w:rFonts w:hint="eastAsia"/>
              </w:rPr>
              <w:t>/0</w:t>
            </w:r>
            <w:r>
              <w:t>3</w:t>
            </w:r>
            <w:r w:rsidR="00414829">
              <w:t>/2019</w:t>
            </w:r>
          </w:p>
        </w:tc>
        <w:tc>
          <w:tcPr>
            <w:tcW w:w="2325" w:type="dxa"/>
          </w:tcPr>
          <w:p w14:paraId="3E57640E" w14:textId="77777777" w:rsidR="007F1672" w:rsidRDefault="007F1672" w:rsidP="001F1AE0">
            <w:pPr>
              <w:jc w:val="center"/>
            </w:pPr>
            <w:r>
              <w:rPr>
                <w:rFonts w:hint="eastAsia"/>
              </w:rPr>
              <w:t>B</w:t>
            </w:r>
          </w:p>
        </w:tc>
      </w:tr>
      <w:tr w:rsidR="007F1672" w14:paraId="304D905B" w14:textId="77777777" w:rsidTr="00827C3C">
        <w:trPr>
          <w:trHeight w:val="798"/>
        </w:trPr>
        <w:tc>
          <w:tcPr>
            <w:tcW w:w="2324" w:type="dxa"/>
          </w:tcPr>
          <w:p w14:paraId="39AB72E7" w14:textId="77777777" w:rsidR="007F1672" w:rsidRDefault="007F1672" w:rsidP="00827C3C">
            <w:pPr>
              <w:jc w:val="center"/>
            </w:pPr>
            <w:r>
              <w:rPr>
                <w:rFonts w:hint="eastAsia"/>
              </w:rPr>
              <w:t>M</w:t>
            </w:r>
            <w:r>
              <w:t>ar.</w:t>
            </w:r>
          </w:p>
          <w:p w14:paraId="0163D0C1" w14:textId="77777777" w:rsidR="007F1672" w:rsidRDefault="007F1672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14:paraId="6D4C1E81" w14:textId="0555DB14" w:rsidR="007F1672" w:rsidRDefault="00D52AEB" w:rsidP="001F1AE0">
            <w:pPr>
              <w:jc w:val="center"/>
            </w:pPr>
            <w:r>
              <w:rPr>
                <w:rFonts w:hint="eastAsia"/>
              </w:rPr>
              <w:t>C</w:t>
            </w:r>
            <w:r>
              <w:t>reating the register and login function</w:t>
            </w:r>
          </w:p>
        </w:tc>
        <w:tc>
          <w:tcPr>
            <w:tcW w:w="2325" w:type="dxa"/>
          </w:tcPr>
          <w:p w14:paraId="1C3B2304" w14:textId="77777777" w:rsidR="007F1672" w:rsidRDefault="00D52AEB" w:rsidP="00504D82">
            <w:pPr>
              <w:jc w:val="center"/>
            </w:pPr>
            <w:r>
              <w:rPr>
                <w:rFonts w:hint="eastAsia"/>
              </w:rPr>
              <w:t>U</w:t>
            </w:r>
            <w:r>
              <w:t xml:space="preserve">sing </w:t>
            </w:r>
            <w:r w:rsidR="00504D82">
              <w:t>JavaScript</w:t>
            </w:r>
            <w:r>
              <w:t xml:space="preserve"> to code</w:t>
            </w:r>
          </w:p>
        </w:tc>
        <w:tc>
          <w:tcPr>
            <w:tcW w:w="2325" w:type="dxa"/>
          </w:tcPr>
          <w:p w14:paraId="23BB21E7" w14:textId="77777777" w:rsidR="007F1672" w:rsidRDefault="00504D82" w:rsidP="007F1672">
            <w:pPr>
              <w:jc w:val="center"/>
            </w:pPr>
            <w:r>
              <w:t>However, PHP and HTML are used</w:t>
            </w:r>
          </w:p>
        </w:tc>
        <w:tc>
          <w:tcPr>
            <w:tcW w:w="2325" w:type="dxa"/>
          </w:tcPr>
          <w:p w14:paraId="5D105F67" w14:textId="1F5573C2" w:rsidR="007F1672" w:rsidRDefault="00504D82" w:rsidP="001F1AE0">
            <w:pPr>
              <w:jc w:val="center"/>
            </w:pPr>
            <w:r>
              <w:t>19</w:t>
            </w:r>
            <w:r>
              <w:rPr>
                <w:rFonts w:hint="eastAsia"/>
              </w:rPr>
              <w:t>/0</w:t>
            </w:r>
            <w:r>
              <w:t>3</w:t>
            </w:r>
            <w:r w:rsidR="00414829">
              <w:t>/2019</w:t>
            </w:r>
          </w:p>
        </w:tc>
        <w:tc>
          <w:tcPr>
            <w:tcW w:w="2325" w:type="dxa"/>
          </w:tcPr>
          <w:p w14:paraId="5828CD01" w14:textId="77777777" w:rsidR="007F1672" w:rsidRDefault="00D52AEB" w:rsidP="001F1AE0">
            <w:pPr>
              <w:jc w:val="center"/>
            </w:pPr>
            <w:r>
              <w:rPr>
                <w:rFonts w:hint="eastAsia"/>
              </w:rPr>
              <w:t>C</w:t>
            </w:r>
          </w:p>
        </w:tc>
      </w:tr>
      <w:tr w:rsidR="007F1672" w14:paraId="78C44BC6" w14:textId="77777777" w:rsidTr="00827C3C">
        <w:trPr>
          <w:trHeight w:val="798"/>
        </w:trPr>
        <w:tc>
          <w:tcPr>
            <w:tcW w:w="2324" w:type="dxa"/>
          </w:tcPr>
          <w:p w14:paraId="2AA7C99A" w14:textId="77777777" w:rsidR="00D52AEB" w:rsidRDefault="00D52AEB" w:rsidP="00827C3C">
            <w:pPr>
              <w:jc w:val="center"/>
            </w:pPr>
            <w:r>
              <w:rPr>
                <w:rFonts w:hint="eastAsia"/>
              </w:rPr>
              <w:t>M</w:t>
            </w:r>
            <w:r>
              <w:t>ar.</w:t>
            </w:r>
          </w:p>
          <w:p w14:paraId="01EDEAEC" w14:textId="77777777" w:rsidR="007F1672" w:rsidRDefault="00D52AEB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14:paraId="1F5A0846" w14:textId="49C244BD" w:rsidR="007F1672" w:rsidRDefault="00F21C1B" w:rsidP="001F1AE0">
            <w:pPr>
              <w:jc w:val="center"/>
            </w:pPr>
            <w:r>
              <w:t xml:space="preserve">Finding </w:t>
            </w:r>
            <w:r w:rsidR="006D69F7">
              <w:t xml:space="preserve">a </w:t>
            </w:r>
            <w:r>
              <w:t xml:space="preserve">suitable API for the recognition part </w:t>
            </w:r>
          </w:p>
        </w:tc>
        <w:tc>
          <w:tcPr>
            <w:tcW w:w="2325" w:type="dxa"/>
          </w:tcPr>
          <w:p w14:paraId="5BFC232C" w14:textId="77777777" w:rsidR="007F1672" w:rsidRPr="00F21C1B" w:rsidRDefault="00F21C1B" w:rsidP="00F21C1B">
            <w:pPr>
              <w:jc w:val="center"/>
            </w:pPr>
            <w:r>
              <w:t>Amazon recognition may be used</w:t>
            </w:r>
          </w:p>
        </w:tc>
        <w:tc>
          <w:tcPr>
            <w:tcW w:w="2325" w:type="dxa"/>
          </w:tcPr>
          <w:p w14:paraId="72DE333C" w14:textId="77777777" w:rsidR="007F1672" w:rsidRDefault="00504D82" w:rsidP="00504D82">
            <w:pPr>
              <w:jc w:val="center"/>
            </w:pPr>
            <w:r>
              <w:t>Google lens(Cloud Vision API) is used</w:t>
            </w:r>
          </w:p>
        </w:tc>
        <w:tc>
          <w:tcPr>
            <w:tcW w:w="2325" w:type="dxa"/>
          </w:tcPr>
          <w:p w14:paraId="51608659" w14:textId="12B371FB" w:rsidR="007F1672" w:rsidRDefault="00504D82" w:rsidP="001F1AE0">
            <w:pPr>
              <w:jc w:val="center"/>
            </w:pPr>
            <w:r>
              <w:rPr>
                <w:rFonts w:hint="eastAsia"/>
              </w:rPr>
              <w:t>2</w:t>
            </w:r>
            <w:r>
              <w:t>7/03</w:t>
            </w:r>
            <w:r w:rsidR="00414829">
              <w:t>/2019</w:t>
            </w:r>
          </w:p>
        </w:tc>
        <w:tc>
          <w:tcPr>
            <w:tcW w:w="2325" w:type="dxa"/>
          </w:tcPr>
          <w:p w14:paraId="7F0EE06A" w14:textId="77777777" w:rsidR="007F1672" w:rsidRDefault="00D52AEB" w:rsidP="001F1AE0">
            <w:pPr>
              <w:jc w:val="center"/>
            </w:pPr>
            <w:r>
              <w:rPr>
                <w:rFonts w:hint="eastAsia"/>
              </w:rPr>
              <w:t>C</w:t>
            </w:r>
          </w:p>
        </w:tc>
      </w:tr>
      <w:tr w:rsidR="00F21C1B" w14:paraId="0E27F597" w14:textId="77777777" w:rsidTr="00827C3C">
        <w:trPr>
          <w:trHeight w:val="798"/>
        </w:trPr>
        <w:tc>
          <w:tcPr>
            <w:tcW w:w="2324" w:type="dxa"/>
          </w:tcPr>
          <w:p w14:paraId="1D9BE225" w14:textId="77777777" w:rsidR="00F21C1B" w:rsidRDefault="00F21C1B" w:rsidP="00827C3C">
            <w:pPr>
              <w:jc w:val="center"/>
            </w:pPr>
            <w:r>
              <w:rPr>
                <w:rFonts w:hint="eastAsia"/>
              </w:rPr>
              <w:t>A</w:t>
            </w:r>
            <w:r>
              <w:t>pr.</w:t>
            </w:r>
          </w:p>
          <w:p w14:paraId="003F589F" w14:textId="77777777" w:rsidR="00F21C1B" w:rsidRDefault="00F21C1B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14:paraId="19378190" w14:textId="77777777" w:rsidR="00F21C1B" w:rsidRDefault="00F21C1B" w:rsidP="001F1AE0">
            <w:pPr>
              <w:jc w:val="center"/>
            </w:pPr>
            <w:r>
              <w:rPr>
                <w:rFonts w:hint="eastAsia"/>
              </w:rPr>
              <w:t>C</w:t>
            </w:r>
            <w:r>
              <w:t>reating the UI for the website</w:t>
            </w:r>
          </w:p>
        </w:tc>
        <w:tc>
          <w:tcPr>
            <w:tcW w:w="2325" w:type="dxa"/>
          </w:tcPr>
          <w:p w14:paraId="017234D4" w14:textId="3CD3E286" w:rsidR="00F21C1B" w:rsidRDefault="00F21C1B" w:rsidP="007F1672">
            <w:pPr>
              <w:jc w:val="center"/>
            </w:pPr>
            <w:r>
              <w:t>Learning and using CSS and HTML</w:t>
            </w:r>
          </w:p>
        </w:tc>
        <w:tc>
          <w:tcPr>
            <w:tcW w:w="2325" w:type="dxa"/>
          </w:tcPr>
          <w:p w14:paraId="15615DC0" w14:textId="27A5FCAF" w:rsidR="00F21C1B" w:rsidRDefault="00504D82" w:rsidP="007F1672">
            <w:pPr>
              <w:jc w:val="center"/>
            </w:pPr>
            <w:r>
              <w:t xml:space="preserve">The frame was done, but the art could be </w:t>
            </w:r>
            <w:r>
              <w:lastRenderedPageBreak/>
              <w:t>better</w:t>
            </w:r>
          </w:p>
        </w:tc>
        <w:tc>
          <w:tcPr>
            <w:tcW w:w="2325" w:type="dxa"/>
          </w:tcPr>
          <w:p w14:paraId="53564548" w14:textId="3564F505" w:rsidR="00F21C1B" w:rsidRDefault="00504D82" w:rsidP="001F1AE0">
            <w:pPr>
              <w:jc w:val="center"/>
            </w:pPr>
            <w:r>
              <w:rPr>
                <w:rFonts w:hint="eastAsia"/>
              </w:rPr>
              <w:lastRenderedPageBreak/>
              <w:t>0</w:t>
            </w:r>
            <w:r>
              <w:t>5/04</w:t>
            </w:r>
            <w:r w:rsidR="00414829">
              <w:t>/2019</w:t>
            </w:r>
          </w:p>
        </w:tc>
        <w:tc>
          <w:tcPr>
            <w:tcW w:w="2325" w:type="dxa"/>
          </w:tcPr>
          <w:p w14:paraId="2FACAAFA" w14:textId="77777777" w:rsidR="00F21C1B" w:rsidRDefault="00F21C1B" w:rsidP="001F1AE0">
            <w:pPr>
              <w:jc w:val="center"/>
            </w:pPr>
            <w:r>
              <w:rPr>
                <w:rFonts w:hint="eastAsia"/>
              </w:rPr>
              <w:t>C</w:t>
            </w:r>
          </w:p>
        </w:tc>
      </w:tr>
      <w:tr w:rsidR="00F21C1B" w14:paraId="2BF1CF27" w14:textId="77777777" w:rsidTr="00827C3C">
        <w:trPr>
          <w:trHeight w:val="798"/>
        </w:trPr>
        <w:tc>
          <w:tcPr>
            <w:tcW w:w="2324" w:type="dxa"/>
          </w:tcPr>
          <w:p w14:paraId="2E05613F" w14:textId="77777777" w:rsidR="00F21C1B" w:rsidRDefault="00F21C1B" w:rsidP="00827C3C">
            <w:pPr>
              <w:jc w:val="center"/>
            </w:pPr>
            <w:r>
              <w:rPr>
                <w:rFonts w:hint="eastAsia"/>
              </w:rPr>
              <w:t>A</w:t>
            </w:r>
            <w:r>
              <w:t>pr.</w:t>
            </w:r>
          </w:p>
          <w:p w14:paraId="1F707AFE" w14:textId="77777777" w:rsidR="00F21C1B" w:rsidRDefault="00F21C1B" w:rsidP="00827C3C">
            <w:pPr>
              <w:jc w:val="center"/>
            </w:pPr>
            <w:r>
              <w:rPr>
                <w:rFonts w:hint="eastAsia"/>
              </w:rPr>
              <w:t>2</w:t>
            </w:r>
            <w:r>
              <w:t>019</w:t>
            </w:r>
          </w:p>
        </w:tc>
        <w:tc>
          <w:tcPr>
            <w:tcW w:w="2324" w:type="dxa"/>
          </w:tcPr>
          <w:p w14:paraId="392B123A" w14:textId="77777777" w:rsidR="00F21C1B" w:rsidRDefault="00F21C1B" w:rsidP="001F1AE0">
            <w:pPr>
              <w:jc w:val="center"/>
            </w:pPr>
            <w:r>
              <w:rPr>
                <w:rFonts w:hint="eastAsia"/>
              </w:rPr>
              <w:t>A</w:t>
            </w:r>
            <w:r>
              <w:t>ssemble each part of the website and complete the coding of it</w:t>
            </w:r>
          </w:p>
        </w:tc>
        <w:tc>
          <w:tcPr>
            <w:tcW w:w="2325" w:type="dxa"/>
          </w:tcPr>
          <w:p w14:paraId="44671E80" w14:textId="25DB7C6C" w:rsidR="00F21C1B" w:rsidRDefault="00F21C1B" w:rsidP="007F1672">
            <w:pPr>
              <w:jc w:val="center"/>
            </w:pPr>
            <w:r>
              <w:rPr>
                <w:rFonts w:hint="eastAsia"/>
              </w:rPr>
              <w:t>T</w:t>
            </w:r>
            <w:r>
              <w:t xml:space="preserve">he functions of </w:t>
            </w:r>
            <w:r w:rsidR="006D69F7">
              <w:t xml:space="preserve">the </w:t>
            </w:r>
            <w:r>
              <w:t xml:space="preserve">website should be all </w:t>
            </w:r>
            <w:proofErr w:type="gramStart"/>
            <w:r>
              <w:t>achieved</w:t>
            </w:r>
            <w:proofErr w:type="gramEnd"/>
            <w:r>
              <w:t xml:space="preserve"> and the website should be tested</w:t>
            </w:r>
          </w:p>
        </w:tc>
        <w:tc>
          <w:tcPr>
            <w:tcW w:w="2325" w:type="dxa"/>
          </w:tcPr>
          <w:p w14:paraId="4309EFC3" w14:textId="77777777" w:rsidR="00F21C1B" w:rsidRDefault="00504D82" w:rsidP="007F1672">
            <w:pPr>
              <w:jc w:val="center"/>
            </w:pPr>
            <w:r>
              <w:t>Finished all parts of the coding and wrote the documentation</w:t>
            </w:r>
          </w:p>
        </w:tc>
        <w:tc>
          <w:tcPr>
            <w:tcW w:w="2325" w:type="dxa"/>
          </w:tcPr>
          <w:p w14:paraId="6F3FEED1" w14:textId="5433ECBD" w:rsidR="00F21C1B" w:rsidRDefault="00504D82" w:rsidP="001F1AE0">
            <w:pPr>
              <w:jc w:val="center"/>
            </w:pPr>
            <w:r>
              <w:rPr>
                <w:rFonts w:hint="eastAsia"/>
              </w:rPr>
              <w:t>2</w:t>
            </w:r>
            <w:r>
              <w:t>0/04</w:t>
            </w:r>
            <w:r w:rsidR="00414829">
              <w:t>/2019</w:t>
            </w:r>
          </w:p>
        </w:tc>
        <w:tc>
          <w:tcPr>
            <w:tcW w:w="2325" w:type="dxa"/>
          </w:tcPr>
          <w:p w14:paraId="02B9C61C" w14:textId="77777777" w:rsidR="00F21C1B" w:rsidRDefault="00F21C1B" w:rsidP="001F1AE0">
            <w:pPr>
              <w:jc w:val="center"/>
            </w:pPr>
            <w:r>
              <w:rPr>
                <w:rFonts w:hint="eastAsia"/>
              </w:rPr>
              <w:t>C</w:t>
            </w:r>
          </w:p>
        </w:tc>
      </w:tr>
      <w:tr w:rsidR="00F21C1B" w14:paraId="2E87835F" w14:textId="77777777" w:rsidTr="00827C3C">
        <w:trPr>
          <w:trHeight w:val="798"/>
        </w:trPr>
        <w:tc>
          <w:tcPr>
            <w:tcW w:w="2324" w:type="dxa"/>
          </w:tcPr>
          <w:p w14:paraId="76A4E0BC" w14:textId="77777777" w:rsidR="00F21C1B" w:rsidRDefault="00F21C1B" w:rsidP="00827C3C">
            <w:pPr>
              <w:jc w:val="center"/>
            </w:pPr>
            <w:r>
              <w:rPr>
                <w:rFonts w:hint="eastAsia"/>
              </w:rPr>
              <w:t>M</w:t>
            </w:r>
            <w:r>
              <w:t>ay</w:t>
            </w:r>
          </w:p>
          <w:p w14:paraId="2E4E8DC6" w14:textId="77777777" w:rsidR="00F21C1B" w:rsidRDefault="00F21C1B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14:paraId="16A1B9FA" w14:textId="0B98CE2A" w:rsidR="00F21C1B" w:rsidRDefault="00F21C1B" w:rsidP="001F1AE0">
            <w:pPr>
              <w:jc w:val="center"/>
            </w:pPr>
            <w:r>
              <w:rPr>
                <w:rFonts w:hint="eastAsia"/>
              </w:rPr>
              <w:t>M</w:t>
            </w:r>
            <w:r>
              <w:t>eeting with the client to get feedback o</w:t>
            </w:r>
            <w:r w:rsidR="006D69F7">
              <w:t>n</w:t>
            </w:r>
            <w:r>
              <w:t xml:space="preserve"> the website</w:t>
            </w:r>
          </w:p>
        </w:tc>
        <w:tc>
          <w:tcPr>
            <w:tcW w:w="2325" w:type="dxa"/>
          </w:tcPr>
          <w:p w14:paraId="55686584" w14:textId="77777777" w:rsidR="00F21C1B" w:rsidRDefault="00F21C1B" w:rsidP="007F1672">
            <w:pPr>
              <w:jc w:val="center"/>
            </w:pPr>
            <w:r>
              <w:rPr>
                <w:rFonts w:hint="eastAsia"/>
              </w:rPr>
              <w:t>A</w:t>
            </w:r>
            <w:r>
              <w:t>fter the meeting, the website may need to be modified</w:t>
            </w:r>
          </w:p>
        </w:tc>
        <w:tc>
          <w:tcPr>
            <w:tcW w:w="2325" w:type="dxa"/>
          </w:tcPr>
          <w:p w14:paraId="210B4D8D" w14:textId="0029DA22" w:rsidR="00F21C1B" w:rsidRDefault="00994A4F" w:rsidP="00994A4F">
            <w:pPr>
              <w:jc w:val="center"/>
            </w:pPr>
            <w:r>
              <w:rPr>
                <w:rFonts w:hint="eastAsia"/>
              </w:rPr>
              <w:t>I</w:t>
            </w:r>
            <w:r>
              <w:t xml:space="preserve">mproved the coding part to meet all requirements of </w:t>
            </w:r>
            <w:r w:rsidR="006D69F7">
              <w:t xml:space="preserve">the </w:t>
            </w:r>
            <w:r>
              <w:t>client</w:t>
            </w:r>
          </w:p>
        </w:tc>
        <w:tc>
          <w:tcPr>
            <w:tcW w:w="2325" w:type="dxa"/>
          </w:tcPr>
          <w:p w14:paraId="49AAD078" w14:textId="47CE00AA" w:rsidR="00F21C1B" w:rsidRPr="00994A4F" w:rsidRDefault="00994A4F" w:rsidP="001F1AE0">
            <w:pPr>
              <w:jc w:val="center"/>
            </w:pPr>
            <w:r>
              <w:t>20</w:t>
            </w:r>
            <w:r>
              <w:rPr>
                <w:rFonts w:hint="eastAsia"/>
              </w:rPr>
              <w:t>/0</w:t>
            </w:r>
            <w:r>
              <w:t>5</w:t>
            </w:r>
            <w:r w:rsidR="00414829">
              <w:t>/2019</w:t>
            </w:r>
          </w:p>
        </w:tc>
        <w:tc>
          <w:tcPr>
            <w:tcW w:w="2325" w:type="dxa"/>
          </w:tcPr>
          <w:p w14:paraId="390C78EA" w14:textId="60A1F8A8" w:rsidR="00F21C1B" w:rsidRDefault="00F21C1B" w:rsidP="001F1AE0">
            <w:pPr>
              <w:jc w:val="center"/>
            </w:pPr>
            <w:r>
              <w:rPr>
                <w:rFonts w:hint="eastAsia"/>
              </w:rPr>
              <w:t>C</w:t>
            </w:r>
            <w:r>
              <w:t>,</w:t>
            </w:r>
            <w:r w:rsidR="006D69F7">
              <w:t xml:space="preserve"> </w:t>
            </w:r>
            <w:r>
              <w:t>D</w:t>
            </w:r>
          </w:p>
        </w:tc>
      </w:tr>
      <w:tr w:rsidR="00F21C1B" w14:paraId="64EFB93E" w14:textId="77777777" w:rsidTr="00827C3C">
        <w:trPr>
          <w:trHeight w:val="798"/>
        </w:trPr>
        <w:tc>
          <w:tcPr>
            <w:tcW w:w="2324" w:type="dxa"/>
          </w:tcPr>
          <w:p w14:paraId="1FC7AF9A" w14:textId="77777777" w:rsidR="00F21C1B" w:rsidRDefault="00994A4F" w:rsidP="00827C3C">
            <w:pPr>
              <w:jc w:val="center"/>
            </w:pPr>
            <w:r>
              <w:rPr>
                <w:rFonts w:hint="eastAsia"/>
              </w:rPr>
              <w:t>J</w:t>
            </w:r>
            <w:r>
              <w:t>une</w:t>
            </w:r>
          </w:p>
          <w:p w14:paraId="4AA8637D" w14:textId="77777777" w:rsidR="00F21C1B" w:rsidRDefault="00F21C1B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14:paraId="38FD8342" w14:textId="40CD289D" w:rsidR="00F21C1B" w:rsidRDefault="00F21C1B" w:rsidP="001F1AE0">
            <w:pPr>
              <w:jc w:val="center"/>
            </w:pPr>
            <w:r>
              <w:rPr>
                <w:rFonts w:hint="eastAsia"/>
              </w:rPr>
              <w:t>L</w:t>
            </w:r>
            <w:r>
              <w:t>et the client try to use the website normally</w:t>
            </w:r>
          </w:p>
        </w:tc>
        <w:tc>
          <w:tcPr>
            <w:tcW w:w="2325" w:type="dxa"/>
          </w:tcPr>
          <w:p w14:paraId="70A15470" w14:textId="199BE043" w:rsidR="00F21C1B" w:rsidRDefault="00F21C1B" w:rsidP="00F21C1B">
            <w:pPr>
              <w:jc w:val="center"/>
            </w:pPr>
            <w:r>
              <w:rPr>
                <w:rFonts w:hint="eastAsia"/>
              </w:rPr>
              <w:t>T</w:t>
            </w:r>
            <w:r>
              <w:t xml:space="preserve">o test if there </w:t>
            </w:r>
            <w:proofErr w:type="gramStart"/>
            <w:r>
              <w:t>is</w:t>
            </w:r>
            <w:proofErr w:type="gramEnd"/>
            <w:r>
              <w:t xml:space="preserve"> any defects need to be modified and </w:t>
            </w:r>
            <w:r w:rsidR="006D69F7">
              <w:t xml:space="preserve">the </w:t>
            </w:r>
            <w:r>
              <w:t>possibility to improve</w:t>
            </w:r>
          </w:p>
        </w:tc>
        <w:tc>
          <w:tcPr>
            <w:tcW w:w="2325" w:type="dxa"/>
          </w:tcPr>
          <w:p w14:paraId="7831483E" w14:textId="77777777" w:rsidR="00F21C1B" w:rsidRDefault="00994A4F" w:rsidP="007F1672">
            <w:pPr>
              <w:jc w:val="center"/>
            </w:pPr>
            <w:r>
              <w:t>Improved several small features</w:t>
            </w:r>
          </w:p>
        </w:tc>
        <w:tc>
          <w:tcPr>
            <w:tcW w:w="2325" w:type="dxa"/>
          </w:tcPr>
          <w:p w14:paraId="15AD6099" w14:textId="0593E00C" w:rsidR="00F21C1B" w:rsidRDefault="00994A4F" w:rsidP="001F1AE0">
            <w:pPr>
              <w:jc w:val="center"/>
            </w:pPr>
            <w:r>
              <w:rPr>
                <w:rFonts w:hint="eastAsia"/>
              </w:rPr>
              <w:t>0</w:t>
            </w:r>
            <w:r>
              <w:t>1/06</w:t>
            </w:r>
            <w:r w:rsidR="00414829">
              <w:t>/2019</w:t>
            </w:r>
          </w:p>
        </w:tc>
        <w:tc>
          <w:tcPr>
            <w:tcW w:w="2325" w:type="dxa"/>
          </w:tcPr>
          <w:p w14:paraId="375F7A9D" w14:textId="0BF719EC" w:rsidR="00F21C1B" w:rsidRPr="00F21C1B" w:rsidRDefault="00B2414E" w:rsidP="001F1AE0">
            <w:pPr>
              <w:jc w:val="center"/>
            </w:pPr>
            <w:r>
              <w:t>C,</w:t>
            </w:r>
            <w:r w:rsidR="006D69F7">
              <w:t xml:space="preserve"> </w:t>
            </w:r>
            <w:r>
              <w:t>D</w:t>
            </w:r>
          </w:p>
        </w:tc>
      </w:tr>
      <w:tr w:rsidR="00B2414E" w14:paraId="1510677D" w14:textId="77777777" w:rsidTr="00827C3C">
        <w:trPr>
          <w:trHeight w:val="798"/>
        </w:trPr>
        <w:tc>
          <w:tcPr>
            <w:tcW w:w="2324" w:type="dxa"/>
          </w:tcPr>
          <w:p w14:paraId="5BA2620E" w14:textId="77777777" w:rsidR="00B2414E" w:rsidRDefault="00994A4F" w:rsidP="00F21C1B">
            <w:pPr>
              <w:jc w:val="center"/>
            </w:pPr>
            <w:r>
              <w:rPr>
                <w:rFonts w:hint="eastAsia"/>
              </w:rPr>
              <w:t>J</w:t>
            </w:r>
            <w:r>
              <w:t>une</w:t>
            </w:r>
          </w:p>
          <w:p w14:paraId="7F988774" w14:textId="77777777" w:rsidR="00B2414E" w:rsidRDefault="00B2414E" w:rsidP="00F21C1B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14:paraId="19915B37" w14:textId="77777777" w:rsidR="00B2414E" w:rsidRDefault="00B2414E" w:rsidP="001F1AE0">
            <w:pPr>
              <w:jc w:val="center"/>
            </w:pPr>
            <w:r>
              <w:rPr>
                <w:rFonts w:hint="eastAsia"/>
              </w:rPr>
              <w:t>E</w:t>
            </w:r>
            <w:r>
              <w:t>valuate the work and find the possible way to further improve it</w:t>
            </w:r>
          </w:p>
        </w:tc>
        <w:tc>
          <w:tcPr>
            <w:tcW w:w="2325" w:type="dxa"/>
          </w:tcPr>
          <w:p w14:paraId="7864FA02" w14:textId="77777777" w:rsidR="00B2414E" w:rsidRDefault="00B2414E" w:rsidP="00F21C1B">
            <w:pPr>
              <w:jc w:val="center"/>
            </w:pPr>
            <w:r>
              <w:t xml:space="preserve">Identify the strength and limitation of the work. Evaluate based on success </w:t>
            </w:r>
            <w:r w:rsidR="00254395">
              <w:t>criteria</w:t>
            </w:r>
          </w:p>
        </w:tc>
        <w:tc>
          <w:tcPr>
            <w:tcW w:w="2325" w:type="dxa"/>
          </w:tcPr>
          <w:p w14:paraId="54D8254C" w14:textId="77777777" w:rsidR="00B2414E" w:rsidRDefault="00994A4F" w:rsidP="007F1672">
            <w:pPr>
              <w:jc w:val="center"/>
            </w:pPr>
            <w:r>
              <w:rPr>
                <w:rFonts w:hint="eastAsia"/>
              </w:rPr>
              <w:t>T</w:t>
            </w:r>
            <w:r w:rsidR="00684ACB">
              <w:t>o find out where does not meet the success criteria and where does well</w:t>
            </w:r>
          </w:p>
        </w:tc>
        <w:tc>
          <w:tcPr>
            <w:tcW w:w="2325" w:type="dxa"/>
          </w:tcPr>
          <w:p w14:paraId="031BB725" w14:textId="3058644C" w:rsidR="00B2414E" w:rsidRDefault="00994A4F" w:rsidP="001F1AE0">
            <w:pPr>
              <w:jc w:val="center"/>
            </w:pPr>
            <w:r>
              <w:rPr>
                <w:rFonts w:hint="eastAsia"/>
              </w:rPr>
              <w:t>0</w:t>
            </w:r>
            <w:r>
              <w:t>9/06</w:t>
            </w:r>
            <w:r w:rsidR="00414829">
              <w:t>/2019</w:t>
            </w:r>
          </w:p>
        </w:tc>
        <w:tc>
          <w:tcPr>
            <w:tcW w:w="2325" w:type="dxa"/>
          </w:tcPr>
          <w:p w14:paraId="594DB472" w14:textId="77777777" w:rsidR="00B2414E" w:rsidRDefault="00B2414E" w:rsidP="001F1AE0">
            <w:pPr>
              <w:jc w:val="center"/>
            </w:pPr>
            <w:r>
              <w:rPr>
                <w:rFonts w:hint="eastAsia"/>
              </w:rPr>
              <w:t>E</w:t>
            </w:r>
          </w:p>
        </w:tc>
      </w:tr>
      <w:tr w:rsidR="00254395" w14:paraId="68341F00" w14:textId="77777777" w:rsidTr="00254395">
        <w:trPr>
          <w:trHeight w:val="798"/>
        </w:trPr>
        <w:tc>
          <w:tcPr>
            <w:tcW w:w="2324" w:type="dxa"/>
          </w:tcPr>
          <w:p w14:paraId="315EEA5F" w14:textId="77777777" w:rsidR="00254395" w:rsidRDefault="00994A4F" w:rsidP="00881519">
            <w:pPr>
              <w:jc w:val="center"/>
            </w:pPr>
            <w:r>
              <w:t>June</w:t>
            </w:r>
          </w:p>
          <w:p w14:paraId="21520EB0" w14:textId="77777777" w:rsidR="00254395" w:rsidRDefault="00254395" w:rsidP="00881519">
            <w:pPr>
              <w:jc w:val="center"/>
            </w:pPr>
            <w:r>
              <w:rPr>
                <w:rFonts w:hint="eastAsia"/>
              </w:rPr>
              <w:t>2</w:t>
            </w:r>
            <w:r>
              <w:t>019</w:t>
            </w:r>
          </w:p>
        </w:tc>
        <w:tc>
          <w:tcPr>
            <w:tcW w:w="2324" w:type="dxa"/>
          </w:tcPr>
          <w:p w14:paraId="640A370C" w14:textId="21AA3353" w:rsidR="00254395" w:rsidRDefault="00254395" w:rsidP="00881519">
            <w:pPr>
              <w:jc w:val="center"/>
            </w:pPr>
            <w:r>
              <w:rPr>
                <w:rFonts w:hint="eastAsia"/>
              </w:rPr>
              <w:t>Su</w:t>
            </w:r>
            <w:r>
              <w:t xml:space="preserve">bmit the work to </w:t>
            </w:r>
            <w:r w:rsidR="006D69F7">
              <w:t xml:space="preserve">the </w:t>
            </w:r>
            <w:r>
              <w:t>teacher</w:t>
            </w:r>
          </w:p>
        </w:tc>
        <w:tc>
          <w:tcPr>
            <w:tcW w:w="2325" w:type="dxa"/>
          </w:tcPr>
          <w:p w14:paraId="76EEC1A4" w14:textId="77777777" w:rsidR="00254395" w:rsidRDefault="00254395" w:rsidP="00881519">
            <w:pPr>
              <w:jc w:val="center"/>
            </w:pPr>
            <w:r>
              <w:rPr>
                <w:rFonts w:hint="eastAsia"/>
              </w:rPr>
              <w:t>G</w:t>
            </w:r>
            <w:r>
              <w:t>et some feedback, and modify the work</w:t>
            </w:r>
          </w:p>
        </w:tc>
        <w:tc>
          <w:tcPr>
            <w:tcW w:w="2325" w:type="dxa"/>
          </w:tcPr>
          <w:p w14:paraId="40879B34" w14:textId="46CB36BC" w:rsidR="00254395" w:rsidRDefault="006D69F7" w:rsidP="00881519">
            <w:pPr>
              <w:jc w:val="center"/>
            </w:pPr>
            <w:r>
              <w:rPr>
                <w:rFonts w:hint="eastAsia"/>
              </w:rPr>
              <w:t>M</w:t>
            </w:r>
            <w:r>
              <w:t>y teacher says there should be a divider for each post and identify several bugs in my product</w:t>
            </w:r>
          </w:p>
        </w:tc>
        <w:tc>
          <w:tcPr>
            <w:tcW w:w="2325" w:type="dxa"/>
          </w:tcPr>
          <w:p w14:paraId="2D59DFA6" w14:textId="2821B68F" w:rsidR="00254395" w:rsidRDefault="00994A4F" w:rsidP="00881519">
            <w:pPr>
              <w:jc w:val="center"/>
            </w:pPr>
            <w:r>
              <w:rPr>
                <w:rFonts w:hint="eastAsia"/>
              </w:rPr>
              <w:t>1</w:t>
            </w:r>
            <w:r>
              <w:t>0/06</w:t>
            </w:r>
            <w:r w:rsidR="00414829">
              <w:t>/2019</w:t>
            </w:r>
          </w:p>
        </w:tc>
        <w:tc>
          <w:tcPr>
            <w:tcW w:w="2325" w:type="dxa"/>
          </w:tcPr>
          <w:p w14:paraId="6BE5C143" w14:textId="197FC0A9" w:rsidR="00254395" w:rsidRDefault="00254395" w:rsidP="00881519">
            <w:pPr>
              <w:jc w:val="center"/>
            </w:pPr>
            <w:r>
              <w:t>C,</w:t>
            </w:r>
            <w:r w:rsidR="006D69F7">
              <w:t xml:space="preserve"> </w:t>
            </w:r>
            <w:r>
              <w:t>D</w:t>
            </w:r>
          </w:p>
        </w:tc>
      </w:tr>
      <w:tr w:rsidR="00254395" w14:paraId="6C7FACB4" w14:textId="77777777" w:rsidTr="00254395">
        <w:trPr>
          <w:trHeight w:val="798"/>
        </w:trPr>
        <w:tc>
          <w:tcPr>
            <w:tcW w:w="2324" w:type="dxa"/>
          </w:tcPr>
          <w:p w14:paraId="32961FFD" w14:textId="77777777" w:rsidR="00254395" w:rsidRDefault="00254395" w:rsidP="00881519">
            <w:pPr>
              <w:jc w:val="center"/>
            </w:pPr>
            <w:r>
              <w:rPr>
                <w:rFonts w:hint="eastAsia"/>
              </w:rPr>
              <w:lastRenderedPageBreak/>
              <w:t>J</w:t>
            </w:r>
            <w:r w:rsidR="00994A4F">
              <w:t>uly</w:t>
            </w:r>
          </w:p>
          <w:p w14:paraId="4455F058" w14:textId="77777777" w:rsidR="00254395" w:rsidRDefault="00254395" w:rsidP="00881519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14:paraId="2FF24C17" w14:textId="77777777" w:rsidR="00254395" w:rsidRDefault="00254395" w:rsidP="00881519">
            <w:pPr>
              <w:jc w:val="center"/>
            </w:pPr>
            <w:r>
              <w:rPr>
                <w:rFonts w:hint="eastAsia"/>
              </w:rPr>
              <w:t>C</w:t>
            </w:r>
            <w:r>
              <w:t>hange the work according to the feedback</w:t>
            </w:r>
          </w:p>
        </w:tc>
        <w:tc>
          <w:tcPr>
            <w:tcW w:w="2325" w:type="dxa"/>
          </w:tcPr>
          <w:p w14:paraId="7D5DEC50" w14:textId="550ECE23" w:rsidR="00254395" w:rsidRDefault="00254395" w:rsidP="00881519">
            <w:pPr>
              <w:jc w:val="center"/>
            </w:pPr>
            <w:r>
              <w:t xml:space="preserve">According to </w:t>
            </w:r>
            <w:bookmarkStart w:id="0" w:name="_GoBack"/>
            <w:bookmarkEnd w:id="0"/>
            <w:r w:rsidR="006D69F7">
              <w:t xml:space="preserve">the </w:t>
            </w:r>
            <w:r>
              <w:t>teacher’s suggestions, change the work</w:t>
            </w:r>
          </w:p>
        </w:tc>
        <w:tc>
          <w:tcPr>
            <w:tcW w:w="2325" w:type="dxa"/>
          </w:tcPr>
          <w:p w14:paraId="173FB0BA" w14:textId="0B1E9BCB" w:rsidR="00254395" w:rsidRDefault="006D69F7" w:rsidP="00881519">
            <w:pPr>
              <w:jc w:val="center"/>
            </w:pPr>
            <w:r>
              <w:t>Debug</w:t>
            </w:r>
            <w:r w:rsidR="00414829">
              <w:t xml:space="preserve"> and improve </w:t>
            </w:r>
            <w:r>
              <w:t xml:space="preserve"> what my teacher </w:t>
            </w:r>
            <w:proofErr w:type="gramStart"/>
            <w:r>
              <w:t>points</w:t>
            </w:r>
            <w:proofErr w:type="gramEnd"/>
            <w:r>
              <w:t xml:space="preserve"> out</w:t>
            </w:r>
          </w:p>
        </w:tc>
        <w:tc>
          <w:tcPr>
            <w:tcW w:w="2325" w:type="dxa"/>
          </w:tcPr>
          <w:p w14:paraId="016B8632" w14:textId="08118DF6" w:rsidR="00254395" w:rsidRDefault="00414829" w:rsidP="00881519">
            <w:pPr>
              <w:jc w:val="center"/>
            </w:pPr>
            <w:r>
              <w:rPr>
                <w:rFonts w:hint="eastAsia"/>
              </w:rPr>
              <w:t>7</w:t>
            </w:r>
            <w:r>
              <w:t>/30/2019</w:t>
            </w:r>
          </w:p>
        </w:tc>
        <w:tc>
          <w:tcPr>
            <w:tcW w:w="2325" w:type="dxa"/>
          </w:tcPr>
          <w:p w14:paraId="1507EF9A" w14:textId="77777777" w:rsidR="00254395" w:rsidRDefault="00254395" w:rsidP="00881519">
            <w:pPr>
              <w:jc w:val="center"/>
            </w:pPr>
            <w:r>
              <w:rPr>
                <w:rFonts w:hint="eastAsia"/>
              </w:rPr>
              <w:t>o</w:t>
            </w:r>
            <w:r>
              <w:t>verall</w:t>
            </w:r>
          </w:p>
        </w:tc>
      </w:tr>
    </w:tbl>
    <w:p w14:paraId="79115ED9" w14:textId="77777777" w:rsidR="009F2794" w:rsidRDefault="009F2794"/>
    <w:sectPr w:rsidR="009F2794" w:rsidSect="00827C3C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F43E82" w14:textId="77777777" w:rsidR="00662491" w:rsidRDefault="00662491" w:rsidP="007756C4">
      <w:r>
        <w:separator/>
      </w:r>
    </w:p>
  </w:endnote>
  <w:endnote w:type="continuationSeparator" w:id="0">
    <w:p w14:paraId="52592AFB" w14:textId="77777777" w:rsidR="00662491" w:rsidRDefault="00662491" w:rsidP="007756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F5D43D" w14:textId="77777777" w:rsidR="00662491" w:rsidRDefault="00662491" w:rsidP="007756C4">
      <w:r>
        <w:separator/>
      </w:r>
    </w:p>
  </w:footnote>
  <w:footnote w:type="continuationSeparator" w:id="0">
    <w:p w14:paraId="6C8751AD" w14:textId="77777777" w:rsidR="00662491" w:rsidRDefault="00662491" w:rsidP="007756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tjS3MDIwNzY3NTRR0lEKTi0uzszPAykwrQUA+w0anSwAAAA="/>
  </w:docVars>
  <w:rsids>
    <w:rsidRoot w:val="0055398C"/>
    <w:rsid w:val="001F1AE0"/>
    <w:rsid w:val="00254395"/>
    <w:rsid w:val="003D0981"/>
    <w:rsid w:val="00414829"/>
    <w:rsid w:val="00504D82"/>
    <w:rsid w:val="0055398C"/>
    <w:rsid w:val="00662491"/>
    <w:rsid w:val="00684ACB"/>
    <w:rsid w:val="006B7A8F"/>
    <w:rsid w:val="006C6ECD"/>
    <w:rsid w:val="006D69F7"/>
    <w:rsid w:val="007756C4"/>
    <w:rsid w:val="007B7B7B"/>
    <w:rsid w:val="007F1672"/>
    <w:rsid w:val="00827C3C"/>
    <w:rsid w:val="008D55EB"/>
    <w:rsid w:val="00914CF4"/>
    <w:rsid w:val="00994A4F"/>
    <w:rsid w:val="009F2794"/>
    <w:rsid w:val="00AA2712"/>
    <w:rsid w:val="00B2414E"/>
    <w:rsid w:val="00BF453B"/>
    <w:rsid w:val="00D52AEB"/>
    <w:rsid w:val="00F21C1B"/>
    <w:rsid w:val="00FE5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2FBA66"/>
  <w15:chartTrackingRefBased/>
  <w15:docId w15:val="{27D15D5E-EB28-45D6-8B43-CC651DA17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756C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756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756C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756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756C4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756C4"/>
    <w:rPr>
      <w:b/>
      <w:bCs/>
      <w:kern w:val="44"/>
      <w:sz w:val="44"/>
      <w:szCs w:val="44"/>
    </w:rPr>
  </w:style>
  <w:style w:type="table" w:styleId="a7">
    <w:name w:val="Table Grid"/>
    <w:basedOn w:val="a1"/>
    <w:uiPriority w:val="39"/>
    <w:rsid w:val="007756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DC9217-A2AC-4AFB-9E3E-577FFA27E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1</TotalTime>
  <Pages>1</Pages>
  <Words>373</Words>
  <Characters>2128</Characters>
  <Application>Microsoft Office Word</Application>
  <DocSecurity>0</DocSecurity>
  <Lines>17</Lines>
  <Paragraphs>4</Paragraphs>
  <ScaleCrop>false</ScaleCrop>
  <Company/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白 桐</dc:creator>
  <cp:keywords/>
  <dc:description/>
  <cp:lastModifiedBy>桐 白</cp:lastModifiedBy>
  <cp:revision>13</cp:revision>
  <cp:lastPrinted>2019-04-22T01:55:00Z</cp:lastPrinted>
  <dcterms:created xsi:type="dcterms:W3CDTF">2019-02-26T07:29:00Z</dcterms:created>
  <dcterms:modified xsi:type="dcterms:W3CDTF">2019-09-29T14:14:00Z</dcterms:modified>
</cp:coreProperties>
</file>